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4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5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6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7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8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31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32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3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04T14:24:08Z</dcterms:created>
  <dcterms:modified xsi:type="dcterms:W3CDTF">2024-07-04T14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